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10D3" w:rsidRPr="00326748" w:rsidRDefault="00E010D3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  <w:r w:rsidRPr="00326748">
        <w:rPr>
          <w:rFonts w:ascii="Times New Roman" w:hAnsi="Times New Roman" w:cs="Times New Roman"/>
          <w:b/>
          <w:sz w:val="56"/>
          <w:szCs w:val="56"/>
        </w:rPr>
        <w:t>TERMÉSZETVÉDELMI MÉRNÖK</w:t>
      </w:r>
    </w:p>
    <w:p w:rsidR="00E010D3" w:rsidRPr="00326748" w:rsidRDefault="00E010D3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  <w:proofErr w:type="spellStart"/>
      <w:r w:rsidRPr="00326748">
        <w:rPr>
          <w:rFonts w:ascii="Times New Roman" w:hAnsi="Times New Roman" w:cs="Times New Roman"/>
          <w:b/>
          <w:sz w:val="56"/>
          <w:szCs w:val="56"/>
        </w:rPr>
        <w:t>MSc</w:t>
      </w:r>
      <w:proofErr w:type="spellEnd"/>
    </w:p>
    <w:p w:rsidR="00E010D3" w:rsidRPr="00326748" w:rsidRDefault="00E010D3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E010D3" w:rsidRDefault="00E010D3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P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E010D3" w:rsidRDefault="00E010D3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  <w:r w:rsidRPr="00326748">
        <w:rPr>
          <w:rFonts w:ascii="Times New Roman" w:hAnsi="Times New Roman" w:cs="Times New Roman"/>
          <w:b/>
          <w:sz w:val="56"/>
          <w:szCs w:val="56"/>
        </w:rPr>
        <w:t>ZÁRÓVIZSGA TÉMAKÖRÖK</w:t>
      </w:r>
    </w:p>
    <w:p w:rsidR="00326748" w:rsidRP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7A0062" w:rsidRDefault="00F53C44" w:rsidP="007A0062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2023. </w:t>
      </w:r>
      <w:r w:rsidR="0061793D">
        <w:rPr>
          <w:rFonts w:ascii="Times New Roman" w:hAnsi="Times New Roman" w:cs="Times New Roman"/>
          <w:b/>
          <w:sz w:val="56"/>
          <w:szCs w:val="56"/>
        </w:rPr>
        <w:t>DECEMBER</w:t>
      </w:r>
    </w:p>
    <w:p w:rsidR="00326748" w:rsidRP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Pr="00326748" w:rsidRDefault="00326748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</w:p>
    <w:p w:rsidR="00326748" w:rsidRDefault="005C6A82" w:rsidP="00326748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NAPPALI, </w:t>
      </w:r>
      <w:r w:rsidR="00326748" w:rsidRPr="00326748">
        <w:rPr>
          <w:rFonts w:ascii="Times New Roman" w:hAnsi="Times New Roman" w:cs="Times New Roman"/>
          <w:b/>
          <w:sz w:val="56"/>
          <w:szCs w:val="56"/>
        </w:rPr>
        <w:t>LEVELEZŐ</w:t>
      </w:r>
    </w:p>
    <w:p w:rsid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26748" w:rsidRPr="00326748" w:rsidRDefault="00326748" w:rsidP="00326748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326748">
        <w:rPr>
          <w:rFonts w:ascii="Times New Roman" w:eastAsia="Calibri" w:hAnsi="Times New Roman" w:cs="Times New Roman"/>
          <w:b/>
          <w:sz w:val="24"/>
          <w:szCs w:val="24"/>
        </w:rPr>
        <w:lastRenderedPageBreak/>
        <w:t xml:space="preserve">Természetvédelmi mérnök </w:t>
      </w:r>
      <w:proofErr w:type="spellStart"/>
      <w:r w:rsidRPr="00326748">
        <w:rPr>
          <w:rFonts w:ascii="Times New Roman" w:eastAsia="Calibri" w:hAnsi="Times New Roman" w:cs="Times New Roman"/>
          <w:b/>
          <w:sz w:val="24"/>
          <w:szCs w:val="24"/>
        </w:rPr>
        <w:t>MSc</w:t>
      </w:r>
      <w:proofErr w:type="spellEnd"/>
      <w:r w:rsidRPr="00326748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</w:p>
    <w:p w:rsidR="00326748" w:rsidRPr="00326748" w:rsidRDefault="00326748" w:rsidP="00326748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proofErr w:type="gramStart"/>
      <w:r w:rsidRPr="00326748">
        <w:rPr>
          <w:rFonts w:ascii="Times New Roman" w:eastAsia="Calibri" w:hAnsi="Times New Roman" w:cs="Times New Roman"/>
          <w:b/>
          <w:sz w:val="24"/>
          <w:szCs w:val="24"/>
        </w:rPr>
        <w:t>záróvizsga</w:t>
      </w:r>
      <w:proofErr w:type="gramEnd"/>
      <w:r w:rsidRPr="00326748">
        <w:rPr>
          <w:rFonts w:ascii="Times New Roman" w:eastAsia="Calibri" w:hAnsi="Times New Roman" w:cs="Times New Roman"/>
          <w:b/>
          <w:sz w:val="24"/>
          <w:szCs w:val="24"/>
        </w:rPr>
        <w:t xml:space="preserve"> tételek</w:t>
      </w:r>
    </w:p>
    <w:p w:rsid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26748" w:rsidRP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748">
        <w:rPr>
          <w:rFonts w:ascii="Times New Roman" w:hAnsi="Times New Roman" w:cs="Times New Roman"/>
          <w:b/>
          <w:sz w:val="24"/>
          <w:szCs w:val="24"/>
          <w:u w:val="single"/>
        </w:rPr>
        <w:t>A tételsor:</w:t>
      </w:r>
    </w:p>
    <w:p w:rsid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z ökoszisztémák csoportosítása. Az ökológiai rendszerek változása és stabilitása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légköri szennyezések hatásai (üvegházhatás, globális éghajlatváltozás, savas esők, ózonréteg elvékonyodása, elsivatagosodás), ezek hatása az élő környezetre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 xml:space="preserve">A hidroszféra szennyeződése. A hidroszféra globális változásának ökológiai hatásai. </w:t>
      </w:r>
      <w:r w:rsidRPr="00326748">
        <w:rPr>
          <w:rFonts w:ascii="Times New Roman" w:eastAsia="Calibri" w:hAnsi="Times New Roman" w:cs="Times New Roman"/>
          <w:sz w:val="24"/>
          <w:szCs w:val="24"/>
        </w:rPr>
        <w:br/>
        <w:t>A vízszennyezés mértékének csökkentési lehetőségei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talajok szennyeződése. Talajerózió, defláció. Magyarország talajtípusai, a talajokat veszélyeztető hatások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Föld energiaháztartása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biológiai sokféleség, változása az utóbbi évszázadban. Okok, következmények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tengeri és szárazföldi ökológiai rendszerek működése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természeti erőforrások és ökológiai rendszerek fenntartható kezelése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Túlnépesedés, éhínség, városnövekedés. Energiaválság, nyersanyagok kimerülése.</w:t>
      </w: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globális környezeti problémák hazai vonatkozásai.</w:t>
      </w: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  <w:r w:rsidRPr="00326748">
        <w:rPr>
          <w:rFonts w:ascii="Times New Roman" w:eastAsia="Calibri" w:hAnsi="Times New Roman" w:cs="Times New Roman"/>
          <w:b/>
          <w:sz w:val="24"/>
          <w:szCs w:val="24"/>
          <w:u w:val="single"/>
        </w:rPr>
        <w:t>B tételsor:</w:t>
      </w:r>
    </w:p>
    <w:p w:rsid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326748" w:rsidRPr="00326748" w:rsidRDefault="00FE7E46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rmészetvédelmi értékkategóriák. A társadalom bevonásának lehetőségei ezek védelméért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A földtudományi (természeti) értékek, felmérésük, védelmük lehetőségei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A természetvédelmi (biológiai) értékkategóriák, felmérésük, védelmük lehetőségei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A társadalom hatásai a környezetre: hatástípusok, a hatások mértéke, hatósugara. A természeti rendszerek reagálása az antropogén hatásokra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A természetvédelmi kezelési tervek jogi háttere. Kezelési tervek nemzetközi kitekintésben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A kezelési tervek felépítése, tartalmi és formai követelmények. A kezelési tervek alkalmazása a gyakorlatban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A természetvédelmi vagyongazdálkodás jogi háttere. A természetvédelmi vagyon nyilvántartása (KVI kataszter, TIR)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Éves adminisztratív teendők, kötelezettségek a természetvédelmi vagyongazdálkodásban.</w:t>
      </w:r>
    </w:p>
    <w:p w:rsidR="00326748" w:rsidRP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lastRenderedPageBreak/>
        <w:t>A vagyonkezelés koncepcionális alapjai, éves és hosszú távú tervezés. A vagyonkezelési tevékenység finanszírozásának lehetőségei.</w:t>
      </w:r>
    </w:p>
    <w:p w:rsid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  <w:r w:rsidRPr="00326748">
        <w:rPr>
          <w:rFonts w:ascii="Times New Roman" w:hAnsi="Times New Roman" w:cs="Times New Roman"/>
          <w:sz w:val="24"/>
          <w:szCs w:val="24"/>
        </w:rPr>
        <w:t>Általános vagyonkezelési irányelvek művelési ágak szerint.</w:t>
      </w:r>
    </w:p>
    <w:p w:rsidR="00326748" w:rsidRDefault="00326748" w:rsidP="00326748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326748" w:rsidRDefault="00326748" w:rsidP="00326748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748">
        <w:rPr>
          <w:rFonts w:ascii="Times New Roman" w:hAnsi="Times New Roman" w:cs="Times New Roman"/>
          <w:b/>
          <w:sz w:val="24"/>
          <w:szCs w:val="24"/>
          <w:u w:val="single"/>
        </w:rPr>
        <w:t>C tételsor:</w:t>
      </w: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z EU környezetpolitikájának fejlődése. Az Éghajlatváltozási Keretegyezmény, mint az EU „indikátor” egyezménye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Magyarország környezetpolitikája. Az EU regionális politikája (pénzügyi eszközök) és a környezetpolitika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Új eszközök az EU környezetpolitikájában. A magyar környezetpolitika szerepe EU tagállamként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természetpolitika alapelvei és a Nemzeti Természetvédelmi Alapterv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 xml:space="preserve">Nemzeti </w:t>
      </w:r>
      <w:proofErr w:type="spellStart"/>
      <w:r w:rsidRPr="00326748">
        <w:rPr>
          <w:rFonts w:ascii="Times New Roman" w:eastAsia="Calibri" w:hAnsi="Times New Roman" w:cs="Times New Roman"/>
          <w:sz w:val="24"/>
          <w:szCs w:val="24"/>
        </w:rPr>
        <w:t>Biodiverzitás</w:t>
      </w:r>
      <w:proofErr w:type="spellEnd"/>
      <w:r w:rsidRPr="00326748">
        <w:rPr>
          <w:rFonts w:ascii="Times New Roman" w:eastAsia="Calibri" w:hAnsi="Times New Roman" w:cs="Times New Roman"/>
          <w:sz w:val="24"/>
          <w:szCs w:val="24"/>
        </w:rPr>
        <w:t>-megőrzési Program és Cselekvési Terv (eszmék, irányok, realitások)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nemzetközi természetvédelmi egyezmények (</w:t>
      </w:r>
      <w:proofErr w:type="spellStart"/>
      <w:r w:rsidRPr="00326748">
        <w:rPr>
          <w:rFonts w:ascii="Times New Roman" w:eastAsia="Calibri" w:hAnsi="Times New Roman" w:cs="Times New Roman"/>
          <w:sz w:val="24"/>
          <w:szCs w:val="24"/>
        </w:rPr>
        <w:t>bi</w:t>
      </w:r>
      <w:proofErr w:type="spellEnd"/>
      <w:r w:rsidRPr="00326748">
        <w:rPr>
          <w:rFonts w:ascii="Times New Roman" w:eastAsia="Calibri" w:hAnsi="Times New Roman" w:cs="Times New Roman"/>
          <w:sz w:val="24"/>
          <w:szCs w:val="24"/>
        </w:rPr>
        <w:t>- és multilaterális), valamint ezek hazai vonatkozásai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z EU legfontosabb természetvédelmi tárgyú jogszabályai és ezek magyarországi adaptációja (jogi, közigazgatási és gyakorlati szempontból)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természetvédelmi szempontok megjelenése az Alkotmánybíróság gyakorlatában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természet általános és kiemelt védelmének gyakorlati problémái hazánkban, különös tekintettel a NATURA 2000 területek kialakítására.</w:t>
      </w: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Default="00326748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26748">
        <w:rPr>
          <w:rFonts w:ascii="Times New Roman" w:eastAsia="Calibri" w:hAnsi="Times New Roman" w:cs="Times New Roman"/>
          <w:sz w:val="24"/>
          <w:szCs w:val="24"/>
        </w:rPr>
        <w:t>A védetté nyilvánítási eljárás a gyakorlatban, a természetvédelmi jogérvényesítés gyakorlata (engedélyezés, szakhatósági közreműködés, ellenőrzés, szankcionálás).</w:t>
      </w:r>
    </w:p>
    <w:p w:rsidR="00CB6E24" w:rsidRDefault="00CB6E24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CB6E24" w:rsidRDefault="00CB6E24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CB6E24" w:rsidRP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  <w:r w:rsidRPr="00CB6E24">
        <w:rPr>
          <w:rFonts w:ascii="Times New Roman" w:eastAsia="Calibri" w:hAnsi="Times New Roman" w:cs="Times New Roman"/>
          <w:b/>
          <w:sz w:val="24"/>
          <w:szCs w:val="24"/>
          <w:u w:val="single"/>
        </w:rPr>
        <w:t xml:space="preserve">D </w:t>
      </w:r>
      <w:r w:rsidRPr="00CB6E24">
        <w:rPr>
          <w:rFonts w:ascii="Times New Roman" w:hAnsi="Times New Roman" w:cs="Times New Roman"/>
          <w:b/>
          <w:sz w:val="24"/>
          <w:szCs w:val="24"/>
          <w:u w:val="single"/>
        </w:rPr>
        <w:t>tételsor:</w:t>
      </w:r>
    </w:p>
    <w:p w:rsidR="00CB6E24" w:rsidRP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BE30A0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B6E24">
        <w:rPr>
          <w:rFonts w:ascii="Times New Roman" w:eastAsia="Calibri" w:hAnsi="Times New Roman" w:cs="Times New Roman"/>
          <w:sz w:val="24"/>
          <w:szCs w:val="24"/>
        </w:rPr>
        <w:t>A konzervációbiológia fogalma, tárgyköre, feladata.</w:t>
      </w:r>
    </w:p>
    <w:p w:rsidR="00CB6E24" w:rsidRP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BE30A0" w:rsidRDefault="00B265BF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A biológiai invázió: idegenhonos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invazív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növények Magyarországon.</w:t>
      </w:r>
    </w:p>
    <w:p w:rsidR="00CB6E24" w:rsidRP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BE30A0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B6E24">
        <w:rPr>
          <w:rFonts w:ascii="Times New Roman" w:eastAsia="Calibri" w:hAnsi="Times New Roman" w:cs="Times New Roman"/>
          <w:sz w:val="24"/>
          <w:szCs w:val="24"/>
        </w:rPr>
        <w:t xml:space="preserve">A biológiai sokféleség – problémák, megoldási lehetőségek. </w:t>
      </w:r>
    </w:p>
    <w:p w:rsidR="00CB6E24" w:rsidRP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BE30A0" w:rsidRDefault="00B265BF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A biológiai invázió folyamata. Miért lehetnek előnyben az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invazív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fajok?</w:t>
      </w:r>
      <w:r w:rsidR="00CB6E24" w:rsidRPr="00CB6E24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:rsidR="00CB6E24" w:rsidRP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BE30A0" w:rsidRDefault="00B265BF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Ökológiai szintek a </w:t>
      </w:r>
      <w:r w:rsidR="00CB6E24" w:rsidRPr="00CB6E24">
        <w:rPr>
          <w:rFonts w:ascii="Times New Roman" w:eastAsia="Calibri" w:hAnsi="Times New Roman" w:cs="Times New Roman"/>
          <w:sz w:val="24"/>
          <w:szCs w:val="24"/>
        </w:rPr>
        <w:t>természetvédelem</w:t>
      </w:r>
      <w:r>
        <w:rPr>
          <w:rFonts w:ascii="Times New Roman" w:eastAsia="Calibri" w:hAnsi="Times New Roman" w:cs="Times New Roman"/>
          <w:sz w:val="24"/>
          <w:szCs w:val="24"/>
        </w:rPr>
        <w:t xml:space="preserve"> gyakorlatában</w:t>
      </w:r>
      <w:r w:rsidR="00CB6E24" w:rsidRPr="00CB6E24">
        <w:rPr>
          <w:rFonts w:ascii="Times New Roman" w:eastAsia="Calibri" w:hAnsi="Times New Roman" w:cs="Times New Roman"/>
          <w:sz w:val="24"/>
          <w:szCs w:val="24"/>
        </w:rPr>
        <w:t xml:space="preserve"> (faj, populáció, életközösség, élőhely).   </w:t>
      </w:r>
    </w:p>
    <w:p w:rsidR="00CB6E24" w:rsidRP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BE30A0" w:rsidRDefault="00B265BF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A biológiai invázió: idegenhonos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invazív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állatfajok Magyarországon.</w:t>
      </w:r>
    </w:p>
    <w:p w:rsidR="00CB6E24" w:rsidRP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B6E24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In situ és </w:t>
      </w:r>
      <w:proofErr w:type="gramStart"/>
      <w:r w:rsidRPr="00CB6E24">
        <w:rPr>
          <w:rFonts w:ascii="Times New Roman" w:eastAsia="Calibri" w:hAnsi="Times New Roman" w:cs="Times New Roman"/>
          <w:sz w:val="24"/>
          <w:szCs w:val="24"/>
        </w:rPr>
        <w:t>ex</w:t>
      </w:r>
      <w:proofErr w:type="gramEnd"/>
      <w:r w:rsidRPr="00CB6E24">
        <w:rPr>
          <w:rFonts w:ascii="Times New Roman" w:eastAsia="Calibri" w:hAnsi="Times New Roman" w:cs="Times New Roman"/>
          <w:sz w:val="24"/>
          <w:szCs w:val="24"/>
        </w:rPr>
        <w:t xml:space="preserve"> situ védelem. </w:t>
      </w:r>
    </w:p>
    <w:p w:rsid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BE30A0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B6E24">
        <w:rPr>
          <w:rFonts w:ascii="Times New Roman" w:eastAsia="Calibri" w:hAnsi="Times New Roman" w:cs="Times New Roman"/>
          <w:sz w:val="24"/>
          <w:szCs w:val="24"/>
        </w:rPr>
        <w:t>Konzervációbiológia a gyakorlatban – egy fajvédelmi program bemutatása.</w:t>
      </w:r>
    </w:p>
    <w:p w:rsidR="00CB6E24" w:rsidRP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BE30A0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B6E24">
        <w:rPr>
          <w:rFonts w:ascii="Times New Roman" w:eastAsia="Calibri" w:hAnsi="Times New Roman" w:cs="Times New Roman"/>
          <w:sz w:val="24"/>
          <w:szCs w:val="24"/>
        </w:rPr>
        <w:t>Konzervációbiológia a gyakorlatban – egy élőhelyvédelmi program bemutatása.</w:t>
      </w:r>
    </w:p>
    <w:p w:rsidR="00CB6E24" w:rsidRP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23688B" w:rsidRPr="00CB6E24" w:rsidRDefault="00CB6E24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B6E24">
        <w:rPr>
          <w:rFonts w:ascii="Times New Roman" w:eastAsia="Calibri" w:hAnsi="Times New Roman" w:cs="Times New Roman"/>
          <w:sz w:val="24"/>
          <w:szCs w:val="24"/>
        </w:rPr>
        <w:t>Konzervációbiológia a gyakorlatban – egy élőhelyrekonstrukciós program bemutatása.</w:t>
      </w:r>
    </w:p>
    <w:p w:rsidR="00CB6E24" w:rsidRDefault="00CB6E24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591105" w:rsidRDefault="00591105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Default="00E47092" w:rsidP="00CB6E2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  <w:r w:rsidRPr="00E47092">
        <w:rPr>
          <w:rFonts w:ascii="Times New Roman" w:eastAsia="Calibri" w:hAnsi="Times New Roman" w:cs="Times New Roman"/>
          <w:b/>
          <w:sz w:val="24"/>
          <w:szCs w:val="24"/>
          <w:u w:val="single"/>
        </w:rPr>
        <w:t>Megjegyzés:</w:t>
      </w: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  <w:r w:rsidRPr="00E47092">
        <w:rPr>
          <w:rFonts w:ascii="Times New Roman" w:eastAsia="Calibri" w:hAnsi="Times New Roman" w:cs="Times New Roman"/>
          <w:b/>
          <w:sz w:val="24"/>
          <w:szCs w:val="24"/>
        </w:rPr>
        <w:t>MINDENKINEK 1-1 A, B, C</w:t>
      </w:r>
      <w:r w:rsidR="00CB6E24">
        <w:rPr>
          <w:rFonts w:ascii="Times New Roman" w:eastAsia="Calibri" w:hAnsi="Times New Roman" w:cs="Times New Roman"/>
          <w:b/>
          <w:sz w:val="24"/>
          <w:szCs w:val="24"/>
        </w:rPr>
        <w:t>, D</w:t>
      </w:r>
      <w:r w:rsidRPr="00E47092">
        <w:rPr>
          <w:rFonts w:ascii="Times New Roman" w:eastAsia="Calibri" w:hAnsi="Times New Roman" w:cs="Times New Roman"/>
          <w:b/>
          <w:sz w:val="24"/>
          <w:szCs w:val="24"/>
        </w:rPr>
        <w:t xml:space="preserve"> TÉTEL</w:t>
      </w:r>
      <w:r w:rsidR="00CB6E24">
        <w:rPr>
          <w:rFonts w:ascii="Times New Roman" w:eastAsia="Calibri" w:hAnsi="Times New Roman" w:cs="Times New Roman"/>
          <w:b/>
          <w:sz w:val="24"/>
          <w:szCs w:val="24"/>
        </w:rPr>
        <w:t>.</w:t>
      </w: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591105" w:rsidRDefault="00591105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591105" w:rsidRPr="00E47092" w:rsidRDefault="00591105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Debrecen, </w:t>
      </w:r>
      <w:r w:rsidR="0061793D">
        <w:rPr>
          <w:rFonts w:ascii="Times New Roman" w:eastAsia="Calibri" w:hAnsi="Times New Roman" w:cs="Times New Roman"/>
          <w:sz w:val="24"/>
          <w:szCs w:val="24"/>
        </w:rPr>
        <w:t>2023. november 9.</w:t>
      </w:r>
      <w:bookmarkStart w:id="0" w:name="_GoBack"/>
      <w:bookmarkEnd w:id="0"/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tabs>
          <w:tab w:val="left" w:pos="6237"/>
        </w:tabs>
        <w:spacing w:after="0" w:line="240" w:lineRule="auto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E47092">
        <w:rPr>
          <w:rFonts w:ascii="Times New Roman" w:eastAsia="Calibri" w:hAnsi="Times New Roman" w:cs="Times New Roman"/>
          <w:b/>
          <w:sz w:val="24"/>
          <w:szCs w:val="24"/>
        </w:rPr>
        <w:t>Dr. Juhász Lajos</w:t>
      </w:r>
    </w:p>
    <w:p w:rsidR="00E47092" w:rsidRPr="00E47092" w:rsidRDefault="00E47092" w:rsidP="00E47092">
      <w:pPr>
        <w:tabs>
          <w:tab w:val="left" w:pos="6237"/>
        </w:tabs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 </w:t>
      </w:r>
      <w:proofErr w:type="gramStart"/>
      <w:r w:rsidRPr="00E47092">
        <w:rPr>
          <w:rFonts w:ascii="Times New Roman" w:eastAsia="Calibri" w:hAnsi="Times New Roman" w:cs="Times New Roman"/>
          <w:sz w:val="24"/>
          <w:szCs w:val="24"/>
        </w:rPr>
        <w:t>egyetemi</w:t>
      </w:r>
      <w:proofErr w:type="gramEnd"/>
      <w:r w:rsidRPr="00E47092">
        <w:rPr>
          <w:rFonts w:ascii="Times New Roman" w:eastAsia="Calibri" w:hAnsi="Times New Roman" w:cs="Times New Roman"/>
          <w:sz w:val="24"/>
          <w:szCs w:val="24"/>
        </w:rPr>
        <w:t xml:space="preserve"> docens </w:t>
      </w:r>
    </w:p>
    <w:p w:rsidR="00E47092" w:rsidRPr="00E47092" w:rsidRDefault="00E47092" w:rsidP="00E47092">
      <w:pPr>
        <w:tabs>
          <w:tab w:val="left" w:pos="6237"/>
        </w:tabs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  </w:t>
      </w:r>
      <w:proofErr w:type="gramStart"/>
      <w:r w:rsidRPr="00E47092">
        <w:rPr>
          <w:rFonts w:ascii="Times New Roman" w:eastAsia="Calibri" w:hAnsi="Times New Roman" w:cs="Times New Roman"/>
          <w:sz w:val="24"/>
          <w:szCs w:val="24"/>
        </w:rPr>
        <w:t>tanszékvezető</w:t>
      </w:r>
      <w:proofErr w:type="gramEnd"/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E47092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47092" w:rsidRPr="00326748" w:rsidRDefault="00E47092" w:rsidP="00E47092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Pr="00326748" w:rsidRDefault="00326748" w:rsidP="00326748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326748" w:rsidRPr="00326748" w:rsidRDefault="00326748" w:rsidP="00326748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326748" w:rsidRPr="00326748" w:rsidRDefault="00326748" w:rsidP="0032674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326748" w:rsidRPr="0032674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501B7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E7192E"/>
    <w:multiLevelType w:val="hybridMultilevel"/>
    <w:tmpl w:val="6374DF84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587094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4E2429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656562"/>
    <w:multiLevelType w:val="hybridMultilevel"/>
    <w:tmpl w:val="774C200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334076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4F02F0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7712F4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BE315F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867EF4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DA6BAA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290FD6"/>
    <w:multiLevelType w:val="hybridMultilevel"/>
    <w:tmpl w:val="9BCED758"/>
    <w:lvl w:ilvl="0" w:tplc="BC7C91B0">
      <w:start w:val="1"/>
      <w:numFmt w:val="lowerLetter"/>
      <w:lvlText w:val="%1."/>
      <w:lvlJc w:val="left"/>
      <w:pPr>
        <w:ind w:left="567" w:hanging="283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"/>
  </w:num>
  <w:num w:numId="3">
    <w:abstractNumId w:val="10"/>
  </w:num>
  <w:num w:numId="4">
    <w:abstractNumId w:val="11"/>
  </w:num>
  <w:num w:numId="5">
    <w:abstractNumId w:val="3"/>
  </w:num>
  <w:num w:numId="6">
    <w:abstractNumId w:val="0"/>
  </w:num>
  <w:num w:numId="7">
    <w:abstractNumId w:val="5"/>
  </w:num>
  <w:num w:numId="8">
    <w:abstractNumId w:val="9"/>
  </w:num>
  <w:num w:numId="9">
    <w:abstractNumId w:val="6"/>
  </w:num>
  <w:num w:numId="10">
    <w:abstractNumId w:val="8"/>
  </w:num>
  <w:num w:numId="11">
    <w:abstractNumId w:val="1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BgIjI3NDC0sDA1MzMyUdpeDU4uLM/DyQAsNaAO0qK4UsAAAA"/>
  </w:docVars>
  <w:rsids>
    <w:rsidRoot w:val="00E010D3"/>
    <w:rsid w:val="00230253"/>
    <w:rsid w:val="002311C8"/>
    <w:rsid w:val="00234D2D"/>
    <w:rsid w:val="00326748"/>
    <w:rsid w:val="003F401D"/>
    <w:rsid w:val="004453A2"/>
    <w:rsid w:val="00591105"/>
    <w:rsid w:val="005C6A82"/>
    <w:rsid w:val="0061793D"/>
    <w:rsid w:val="007A0062"/>
    <w:rsid w:val="009904D1"/>
    <w:rsid w:val="00AF712E"/>
    <w:rsid w:val="00B265BF"/>
    <w:rsid w:val="00CB6E24"/>
    <w:rsid w:val="00E010D3"/>
    <w:rsid w:val="00E47092"/>
    <w:rsid w:val="00F53C44"/>
    <w:rsid w:val="00FD20D5"/>
    <w:rsid w:val="00FE7E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2268C4"/>
  <w15:docId w15:val="{F33A0970-5429-4ACA-8146-0D72761EFA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326748"/>
    <w:pPr>
      <w:spacing w:after="0" w:line="240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094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502</Words>
  <Characters>3465</Characters>
  <Application>Microsoft Office Word</Application>
  <DocSecurity>0</DocSecurity>
  <Lines>28</Lines>
  <Paragraphs>7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7</cp:revision>
  <dcterms:created xsi:type="dcterms:W3CDTF">2021-10-07T12:34:00Z</dcterms:created>
  <dcterms:modified xsi:type="dcterms:W3CDTF">2023-11-09T09:34:00Z</dcterms:modified>
</cp:coreProperties>
</file>